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0582CB" w14:textId="77777777" w:rsidR="008B2547" w:rsidRPr="00A604C6" w:rsidRDefault="00A604C6" w:rsidP="004E2E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lang w:val="en-GB"/>
        </w:rPr>
      </w:pPr>
      <w:r w:rsidRPr="00A604C6">
        <w:rPr>
          <w:rFonts w:ascii="Times New Roman" w:hAnsi="Times New Roman" w:cs="Times New Roman"/>
          <w:noProof/>
        </w:rPr>
        <w:drawing>
          <wp:inline distT="0" distB="0" distL="0" distR="0" wp14:anchorId="58AF49AF" wp14:editId="57AAAA3F">
            <wp:extent cx="2891930" cy="2146300"/>
            <wp:effectExtent l="0" t="0" r="3810" b="0"/>
            <wp:docPr id="1" name="Picture 1" descr="Macintosh HD:Users:anareboleira:Desktop:Logo 24ICS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anareboleira:Desktop:Logo 24ICSB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317" cy="2146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75DB8" w14:textId="77777777" w:rsidR="00A604C6" w:rsidRDefault="00A604C6" w:rsidP="004E2EFE">
      <w:pP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72867C65" w14:textId="5B37D1B2" w:rsidR="005D1CDA" w:rsidRDefault="00A604C6" w:rsidP="00A604C6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A604C6">
        <w:rPr>
          <w:rFonts w:ascii="Times New Roman" w:hAnsi="Times New Roman" w:cs="Times New Roman"/>
          <w:b/>
          <w:sz w:val="32"/>
          <w:szCs w:val="32"/>
          <w:lang w:val="en-GB"/>
        </w:rPr>
        <w:t>Registration form</w:t>
      </w:r>
      <w:r w:rsidR="005D1CDA">
        <w:rPr>
          <w:rFonts w:ascii="Times New Roman" w:hAnsi="Times New Roman" w:cs="Times New Roman"/>
          <w:b/>
          <w:sz w:val="32"/>
          <w:szCs w:val="32"/>
          <w:lang w:val="en-GB"/>
        </w:rPr>
        <w:t xml:space="preserve"> </w:t>
      </w:r>
    </w:p>
    <w:p w14:paraId="7053299E" w14:textId="2C5F3317" w:rsidR="00A604C6" w:rsidRDefault="005D1CDA" w:rsidP="00A604C6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5D1CDA">
        <w:rPr>
          <w:rFonts w:ascii="Times New Roman" w:hAnsi="Times New Roman" w:cs="Times New Roman" w:hint="eastAsia"/>
          <w:b/>
          <w:sz w:val="32"/>
          <w:szCs w:val="32"/>
          <w:lang w:val="en-GB"/>
        </w:rPr>
        <w:t>24</w:t>
      </w:r>
      <w:r w:rsidRPr="00A94EAA">
        <w:rPr>
          <w:rFonts w:ascii="Times New Roman" w:hAnsi="Times New Roman" w:cs="Times New Roman" w:hint="eastAsia"/>
          <w:b/>
          <w:sz w:val="32"/>
          <w:szCs w:val="32"/>
          <w:vertAlign w:val="superscript"/>
          <w:lang w:val="en-GB"/>
        </w:rPr>
        <w:t>th</w:t>
      </w:r>
      <w:r w:rsidRPr="005D1CDA">
        <w:rPr>
          <w:rFonts w:ascii="Times New Roman" w:hAnsi="Times New Roman" w:cs="Times New Roman" w:hint="eastAsia"/>
          <w:b/>
          <w:sz w:val="32"/>
          <w:szCs w:val="32"/>
          <w:lang w:val="en-GB"/>
        </w:rPr>
        <w:t xml:space="preserve"> International Conference on Subterranean Biology</w:t>
      </w:r>
    </w:p>
    <w:p w14:paraId="0774796D" w14:textId="5D5035F5" w:rsidR="005D1CDA" w:rsidRDefault="003907C4" w:rsidP="00A604C6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hyperlink r:id="rId8" w:history="1">
        <w:r w:rsidR="00216339" w:rsidRPr="00DD6215">
          <w:rPr>
            <w:rStyle w:val="Hyperlink"/>
            <w:rFonts w:ascii="Times New Roman" w:hAnsi="Times New Roman" w:cs="Times New Roman" w:hint="eastAsia"/>
            <w:b/>
            <w:sz w:val="32"/>
            <w:szCs w:val="32"/>
            <w:lang w:val="en-GB"/>
          </w:rPr>
          <w:t>http://24icsb.web.ua.pt</w:t>
        </w:r>
      </w:hyperlink>
    </w:p>
    <w:p w14:paraId="57AE6C5F" w14:textId="77777777" w:rsidR="00216339" w:rsidRDefault="00216339" w:rsidP="00A604C6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6BD58774" w14:textId="77777777" w:rsidR="003D1C68" w:rsidRPr="00A604C6" w:rsidRDefault="003D1C68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7E4CAE5F" w14:textId="21DB3D6A" w:rsidR="003D1C68" w:rsidRDefault="00E76AFB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Please</w:t>
      </w:r>
      <w:r w:rsidR="00A604C6" w:rsidRPr="00A604C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read </w:t>
      </w:r>
      <w:r w:rsidR="003D1C68">
        <w:rPr>
          <w:rFonts w:ascii="Times New Roman" w:hAnsi="Times New Roman" w:cs="Times New Roman"/>
          <w:sz w:val="28"/>
          <w:szCs w:val="28"/>
          <w:lang w:val="en-GB"/>
        </w:rPr>
        <w:t>carefully the instructions about registration available at:</w:t>
      </w:r>
    </w:p>
    <w:p w14:paraId="1C9BB56C" w14:textId="6E2C96CD" w:rsidR="003D1C68" w:rsidRDefault="003907C4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hyperlink r:id="rId9" w:history="1">
        <w:r w:rsidR="00C50B85" w:rsidRPr="00DD6215">
          <w:rPr>
            <w:rStyle w:val="Hyperlink"/>
            <w:rFonts w:ascii="Times New Roman" w:hAnsi="Times New Roman" w:cs="Times New Roman" w:hint="eastAsia"/>
            <w:sz w:val="28"/>
            <w:szCs w:val="28"/>
            <w:lang w:val="en-GB"/>
          </w:rPr>
          <w:t>http://24icsb.web.ua.pt/index.php/registration/how-to-register</w:t>
        </w:r>
      </w:hyperlink>
    </w:p>
    <w:p w14:paraId="14BFC956" w14:textId="77777777" w:rsidR="003D1C68" w:rsidRDefault="003D1C68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8"/>
          <w:szCs w:val="28"/>
          <w:lang w:val="en-GB"/>
        </w:rPr>
      </w:pPr>
    </w:p>
    <w:p w14:paraId="14144DF5" w14:textId="170CED26" w:rsidR="00A604C6" w:rsidRDefault="00C50B85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F</w:t>
      </w:r>
      <w:r w:rsidR="00A604C6" w:rsidRPr="00A604C6">
        <w:rPr>
          <w:rFonts w:ascii="Times New Roman" w:hAnsi="Times New Roman" w:cs="Times New Roman"/>
          <w:sz w:val="28"/>
          <w:szCs w:val="28"/>
          <w:lang w:val="en-GB"/>
        </w:rPr>
        <w:t xml:space="preserve">ill all the information, save as a pdf file and send it </w:t>
      </w:r>
      <w:r w:rsidR="004B6BAC">
        <w:rPr>
          <w:rFonts w:ascii="Times New Roman" w:hAnsi="Times New Roman" w:cs="Times New Roman"/>
          <w:sz w:val="28"/>
          <w:szCs w:val="28"/>
          <w:lang w:val="en-GB"/>
        </w:rPr>
        <w:t>to</w:t>
      </w:r>
      <w:r w:rsidR="00D806F6">
        <w:rPr>
          <w:rFonts w:ascii="Times New Roman" w:hAnsi="Times New Roman" w:cs="Times New Roman"/>
          <w:sz w:val="28"/>
          <w:szCs w:val="28"/>
          <w:lang w:val="en-GB"/>
        </w:rPr>
        <w:t xml:space="preserve">gether </w:t>
      </w:r>
      <w:r w:rsidR="00A604C6" w:rsidRPr="00A604C6">
        <w:rPr>
          <w:rFonts w:ascii="Times New Roman" w:hAnsi="Times New Roman" w:cs="Times New Roman"/>
          <w:sz w:val="28"/>
          <w:szCs w:val="28"/>
          <w:lang w:val="en-GB"/>
        </w:rPr>
        <w:t xml:space="preserve">with the relevant attachments to </w:t>
      </w:r>
      <w:hyperlink r:id="rId10" w:history="1">
        <w:r w:rsidR="00A604C6" w:rsidRPr="00DD6215">
          <w:rPr>
            <w:rStyle w:val="Hyperlink"/>
            <w:rFonts w:ascii="Times New Roman" w:hAnsi="Times New Roman" w:cs="Times New Roman"/>
            <w:sz w:val="28"/>
            <w:szCs w:val="28"/>
            <w:lang w:val="en-GB"/>
          </w:rPr>
          <w:t>24icsb@gmail.com</w:t>
        </w:r>
      </w:hyperlink>
    </w:p>
    <w:p w14:paraId="69FF6F3E" w14:textId="77777777" w:rsidR="00A604C6" w:rsidRPr="00A604C6" w:rsidRDefault="00A604C6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8"/>
          <w:szCs w:val="28"/>
          <w:lang w:val="en-GB"/>
        </w:rPr>
      </w:pPr>
    </w:p>
    <w:p w14:paraId="6E0432DC" w14:textId="77777777" w:rsidR="00086737" w:rsidRDefault="00086737" w:rsidP="00196E34">
      <w:pPr>
        <w:pBdr>
          <w:top w:val="single" w:sz="4" w:space="1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7643F919" w14:textId="6C50ACDB" w:rsidR="000063C4" w:rsidRPr="00086737" w:rsidRDefault="00086737" w:rsidP="00212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086737">
        <w:rPr>
          <w:rFonts w:ascii="Times New Roman" w:hAnsi="Times New Roman" w:cs="Times New Roman"/>
          <w:b/>
          <w:sz w:val="28"/>
          <w:szCs w:val="28"/>
          <w:lang w:val="en-GB"/>
        </w:rPr>
        <w:t xml:space="preserve">1. </w:t>
      </w:r>
      <w:r w:rsidR="000063C4" w:rsidRPr="00086737">
        <w:rPr>
          <w:rFonts w:ascii="Times New Roman" w:hAnsi="Times New Roman" w:cs="Times New Roman"/>
          <w:b/>
          <w:sz w:val="28"/>
          <w:szCs w:val="28"/>
          <w:lang w:val="en-GB"/>
        </w:rPr>
        <w:t>Please select with an X your type of registration</w:t>
      </w:r>
      <w:r w:rsidR="003E2775" w:rsidRPr="00086737">
        <w:rPr>
          <w:rFonts w:ascii="Times New Roman" w:hAnsi="Times New Roman" w:cs="Times New Roman"/>
          <w:b/>
          <w:sz w:val="28"/>
          <w:szCs w:val="28"/>
          <w:lang w:val="en-GB"/>
        </w:rPr>
        <w:t xml:space="preserve"> and fill the total</w:t>
      </w:r>
    </w:p>
    <w:p w14:paraId="214885DB" w14:textId="77777777" w:rsidR="000063C4" w:rsidRDefault="000063C4" w:rsidP="00212F34">
      <w:pPr>
        <w:rPr>
          <w:rFonts w:ascii="Times New Roman" w:hAnsi="Times New Roman" w:cs="Times New Roman"/>
          <w:sz w:val="28"/>
          <w:szCs w:val="28"/>
          <w:lang w:val="en-GB"/>
        </w:rPr>
      </w:pPr>
    </w:p>
    <w:tbl>
      <w:tblPr>
        <w:tblStyle w:val="TableGrid"/>
        <w:tblW w:w="8472" w:type="dxa"/>
        <w:tblLayout w:type="fixed"/>
        <w:tblLook w:val="04A0" w:firstRow="1" w:lastRow="0" w:firstColumn="1" w:lastColumn="0" w:noHBand="0" w:noVBand="1"/>
      </w:tblPr>
      <w:tblGrid>
        <w:gridCol w:w="6771"/>
        <w:gridCol w:w="567"/>
        <w:gridCol w:w="1134"/>
      </w:tblGrid>
      <w:tr w:rsidR="003E2775" w:rsidRPr="00667C98" w14:paraId="7F540B09" w14:textId="77777777" w:rsidTr="006856B4">
        <w:tc>
          <w:tcPr>
            <w:tcW w:w="6771" w:type="dxa"/>
          </w:tcPr>
          <w:p w14:paraId="35388782" w14:textId="6B57E63C" w:rsidR="003E2775" w:rsidRPr="00667C98" w:rsidRDefault="00716A8B" w:rsidP="002E0C7C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>LATE</w:t>
            </w:r>
            <w:r w:rsidR="003E2775" w:rsidRPr="00667C98">
              <w:rPr>
                <w:rFonts w:ascii="Times New Roman" w:hAnsi="Times New Roman" w:cs="Times New Roman" w:hint="eastAsia"/>
                <w:b/>
                <w:sz w:val="28"/>
                <w:szCs w:val="28"/>
                <w:lang w:val="en-GB"/>
              </w:rPr>
              <w:t xml:space="preserve"> REGISTRATION (Until 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>01</w:t>
            </w:r>
            <w:r w:rsidR="003E2775" w:rsidRPr="00667C98">
              <w:rPr>
                <w:rFonts w:ascii="Times New Roman" w:hAnsi="Times New Roman" w:cs="Times New Roman" w:hint="eastAsia"/>
                <w:b/>
                <w:sz w:val="28"/>
                <w:szCs w:val="28"/>
                <w:lang w:val="en-GB"/>
              </w:rPr>
              <w:t>/0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>6</w:t>
            </w:r>
            <w:r w:rsidR="003E2775" w:rsidRPr="00667C98">
              <w:rPr>
                <w:rFonts w:ascii="Times New Roman" w:hAnsi="Times New Roman" w:cs="Times New Roman" w:hint="eastAsia"/>
                <w:b/>
                <w:sz w:val="28"/>
                <w:szCs w:val="28"/>
                <w:lang w:val="en-GB"/>
              </w:rPr>
              <w:t>/2018)</w:t>
            </w:r>
          </w:p>
        </w:tc>
        <w:tc>
          <w:tcPr>
            <w:tcW w:w="567" w:type="dxa"/>
          </w:tcPr>
          <w:p w14:paraId="202073FD" w14:textId="75ED92D4" w:rsidR="003E2775" w:rsidRPr="00667C98" w:rsidRDefault="003E2775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</w:pPr>
            <w:r w:rsidRPr="00667C98"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>X</w:t>
            </w:r>
          </w:p>
        </w:tc>
        <w:tc>
          <w:tcPr>
            <w:tcW w:w="1134" w:type="dxa"/>
          </w:tcPr>
          <w:p w14:paraId="76F66E3A" w14:textId="7A596B5C" w:rsidR="003E2775" w:rsidRPr="00667C98" w:rsidRDefault="00667C98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>€</w:t>
            </w:r>
          </w:p>
        </w:tc>
      </w:tr>
      <w:tr w:rsidR="003E2775" w14:paraId="70F9A3CF" w14:textId="77777777" w:rsidTr="006856B4">
        <w:tc>
          <w:tcPr>
            <w:tcW w:w="6771" w:type="dxa"/>
          </w:tcPr>
          <w:p w14:paraId="5638565F" w14:textId="3C8CD3EC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val="en-GB"/>
              </w:rPr>
              <w:t>ISSB</w:t>
            </w:r>
            <w:r w:rsidRPr="00CB1CC0">
              <w:rPr>
                <w:rFonts w:ascii="Times New Roman" w:hAnsi="Times New Roman" w:cs="Times New Roman" w:hint="eastAsia"/>
                <w:sz w:val="28"/>
                <w:szCs w:val="28"/>
                <w:lang w:val="en-GB"/>
              </w:rPr>
              <w:t xml:space="preserve"> members</w:t>
            </w: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*</w:t>
            </w:r>
          </w:p>
        </w:tc>
        <w:tc>
          <w:tcPr>
            <w:tcW w:w="567" w:type="dxa"/>
          </w:tcPr>
          <w:p w14:paraId="7FA0486C" w14:textId="77777777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341768F" w14:textId="4859EF69" w:rsidR="003E2775" w:rsidRDefault="00716A8B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60</w:t>
            </w:r>
            <w:r w:rsidR="003E2775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0</w:t>
            </w:r>
          </w:p>
        </w:tc>
      </w:tr>
      <w:tr w:rsidR="003E2775" w14:paraId="07311EE3" w14:textId="77777777" w:rsidTr="006856B4">
        <w:tc>
          <w:tcPr>
            <w:tcW w:w="6771" w:type="dxa"/>
          </w:tcPr>
          <w:p w14:paraId="340E222D" w14:textId="567C2FFE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 w:rsidRPr="00D806F6">
              <w:rPr>
                <w:rFonts w:ascii="Times New Roman" w:hAnsi="Times New Roman" w:cs="Times New Roman" w:hint="eastAsia"/>
                <w:sz w:val="28"/>
                <w:szCs w:val="28"/>
                <w:lang w:val="en-GB"/>
              </w:rPr>
              <w:t>Non-members</w:t>
            </w:r>
          </w:p>
        </w:tc>
        <w:tc>
          <w:tcPr>
            <w:tcW w:w="567" w:type="dxa"/>
          </w:tcPr>
          <w:p w14:paraId="088799E8" w14:textId="77777777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4DB5F8A" w14:textId="35A035CB" w:rsidR="003E2775" w:rsidRDefault="00716A8B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80</w:t>
            </w:r>
            <w:r w:rsidR="003E2775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0</w:t>
            </w:r>
          </w:p>
        </w:tc>
      </w:tr>
      <w:tr w:rsidR="002E0C7C" w14:paraId="30F77348" w14:textId="77777777" w:rsidTr="006856B4">
        <w:tc>
          <w:tcPr>
            <w:tcW w:w="6771" w:type="dxa"/>
          </w:tcPr>
          <w:p w14:paraId="0FDE220C" w14:textId="782681E6" w:rsidR="002E0C7C" w:rsidRDefault="002E0C7C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tudents ISSB members*</w:t>
            </w:r>
          </w:p>
        </w:tc>
        <w:tc>
          <w:tcPr>
            <w:tcW w:w="567" w:type="dxa"/>
          </w:tcPr>
          <w:p w14:paraId="57CCE539" w14:textId="77777777" w:rsidR="002E0C7C" w:rsidRDefault="002E0C7C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6A82A4C1" w14:textId="4F8EA1FF" w:rsidR="002E0C7C" w:rsidRDefault="00716A8B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3</w:t>
            </w:r>
            <w:r w:rsidR="002E0C7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50</w:t>
            </w:r>
          </w:p>
        </w:tc>
      </w:tr>
      <w:tr w:rsidR="003E2775" w14:paraId="1558C22D" w14:textId="77777777" w:rsidTr="006856B4">
        <w:tc>
          <w:tcPr>
            <w:tcW w:w="6771" w:type="dxa"/>
          </w:tcPr>
          <w:p w14:paraId="6E71CD17" w14:textId="05C4AC46" w:rsidR="003E2775" w:rsidRDefault="003E2775" w:rsidP="002E0C7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tudents</w:t>
            </w:r>
          </w:p>
        </w:tc>
        <w:tc>
          <w:tcPr>
            <w:tcW w:w="567" w:type="dxa"/>
          </w:tcPr>
          <w:p w14:paraId="7F27817F" w14:textId="77777777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ED5E3EB" w14:textId="2A69BF36" w:rsidR="003E2775" w:rsidRDefault="003907C4" w:rsidP="002E0C7C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5</w:t>
            </w:r>
            <w:r w:rsidR="003E2775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50</w:t>
            </w:r>
          </w:p>
        </w:tc>
      </w:tr>
      <w:tr w:rsidR="003E2775" w14:paraId="61432551" w14:textId="77777777" w:rsidTr="006856B4">
        <w:tc>
          <w:tcPr>
            <w:tcW w:w="6771" w:type="dxa"/>
          </w:tcPr>
          <w:p w14:paraId="0AB3B1EA" w14:textId="26837B23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ccommodation in the University residence</w:t>
            </w:r>
          </w:p>
          <w:p w14:paraId="42B8E27A" w14:textId="5A4CA320" w:rsidR="00667C98" w:rsidRPr="008D5E44" w:rsidRDefault="008D5E44" w:rsidP="00667C9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D5E44">
              <w:rPr>
                <w:rFonts w:ascii="Times New Roman" w:hAnsi="Times New Roman" w:cs="Times New Roman"/>
                <w:sz w:val="28"/>
                <w:szCs w:val="28"/>
              </w:rPr>
              <w:t xml:space="preserve">See </w:t>
            </w:r>
            <w:r w:rsidR="003E2775" w:rsidRPr="008D5E44">
              <w:rPr>
                <w:rFonts w:ascii="Times New Roman" w:hAnsi="Times New Roman" w:cs="Times New Roman"/>
                <w:sz w:val="28"/>
                <w:szCs w:val="28"/>
              </w:rPr>
              <w:t xml:space="preserve">conditions: </w:t>
            </w:r>
            <w:hyperlink r:id="rId11" w:history="1">
              <w:r w:rsidR="003E2775" w:rsidRPr="008D5E44">
                <w:rPr>
                  <w:rStyle w:val="Hyperlink"/>
                  <w:rFonts w:ascii="Times New Roman" w:hAnsi="Times New Roman" w:cs="Times New Roman" w:hint="eastAsia"/>
                </w:rPr>
                <w:t>http://24icsb.web.ua.pt/index.php/registration/accomodations</w:t>
              </w:r>
            </w:hyperlink>
          </w:p>
        </w:tc>
        <w:tc>
          <w:tcPr>
            <w:tcW w:w="567" w:type="dxa"/>
          </w:tcPr>
          <w:p w14:paraId="73794B98" w14:textId="77777777" w:rsidR="003E2775" w:rsidRPr="008D5E44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39CE960D" w14:textId="77777777" w:rsidR="008D5E44" w:rsidRDefault="008D5E44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  <w:p w14:paraId="11756190" w14:textId="5FE04547" w:rsidR="003E2775" w:rsidRDefault="003E2775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180</w:t>
            </w:r>
          </w:p>
        </w:tc>
      </w:tr>
      <w:tr w:rsidR="002E0C7C" w14:paraId="20593C54" w14:textId="77777777" w:rsidTr="006856B4">
        <w:tc>
          <w:tcPr>
            <w:tcW w:w="6771" w:type="dxa"/>
          </w:tcPr>
          <w:p w14:paraId="3471A58E" w14:textId="571A86AD" w:rsidR="002E0C7C" w:rsidRDefault="002E0C7C" w:rsidP="002E0C7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 w:rsidRPr="002E0C7C">
              <w:rPr>
                <w:rFonts w:ascii="Times New Roman" w:hAnsi="Times New Roman" w:cs="Times New Roman"/>
                <w:sz w:val="28"/>
                <w:szCs w:val="28"/>
              </w:rPr>
              <w:t>Accompanying Person (with ISSB member)</w:t>
            </w:r>
          </w:p>
        </w:tc>
        <w:tc>
          <w:tcPr>
            <w:tcW w:w="567" w:type="dxa"/>
          </w:tcPr>
          <w:p w14:paraId="06E9083D" w14:textId="77777777" w:rsidR="002E0C7C" w:rsidRPr="008D5E44" w:rsidRDefault="002E0C7C" w:rsidP="002E0C7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34EDC2DC" w14:textId="6BAF9383" w:rsidR="002E0C7C" w:rsidRDefault="003907C4" w:rsidP="002E0C7C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3</w:t>
            </w:r>
            <w:r w:rsidR="002E0C7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00</w:t>
            </w:r>
          </w:p>
        </w:tc>
      </w:tr>
      <w:tr w:rsidR="002E0C7C" w14:paraId="6142C352" w14:textId="77777777" w:rsidTr="00DA699E">
        <w:tc>
          <w:tcPr>
            <w:tcW w:w="6771" w:type="dxa"/>
          </w:tcPr>
          <w:p w14:paraId="08BCCCB9" w14:textId="77777777" w:rsidR="002E0C7C" w:rsidRPr="002E0C7C" w:rsidRDefault="002E0C7C" w:rsidP="00DA699E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E0C7C">
              <w:rPr>
                <w:rFonts w:ascii="Times New Roman" w:hAnsi="Times New Roman" w:cs="Times New Roman"/>
                <w:sz w:val="28"/>
                <w:szCs w:val="28"/>
              </w:rPr>
              <w:t>Accompanying Person</w:t>
            </w:r>
          </w:p>
        </w:tc>
        <w:tc>
          <w:tcPr>
            <w:tcW w:w="567" w:type="dxa"/>
          </w:tcPr>
          <w:p w14:paraId="4E0685E9" w14:textId="77777777" w:rsidR="002E0C7C" w:rsidRDefault="002E0C7C" w:rsidP="00DA699E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6B4C1807" w14:textId="25A6986E" w:rsidR="002E0C7C" w:rsidRDefault="003907C4" w:rsidP="00DA699E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4</w:t>
            </w:r>
            <w:bookmarkStart w:id="0" w:name="_GoBack"/>
            <w:bookmarkEnd w:id="0"/>
            <w:r w:rsidR="002E0C7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00</w:t>
            </w:r>
          </w:p>
        </w:tc>
      </w:tr>
      <w:tr w:rsidR="002E0C7C" w14:paraId="2E29D5DF" w14:textId="77777777" w:rsidTr="00125C64">
        <w:tc>
          <w:tcPr>
            <w:tcW w:w="6771" w:type="dxa"/>
          </w:tcPr>
          <w:p w14:paraId="28003B91" w14:textId="77777777" w:rsidR="002E0C7C" w:rsidRPr="000A1607" w:rsidRDefault="002E0C7C" w:rsidP="002E0C7C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</w:pPr>
            <w:r w:rsidRPr="000A1607"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>Total</w:t>
            </w:r>
          </w:p>
        </w:tc>
        <w:tc>
          <w:tcPr>
            <w:tcW w:w="567" w:type="dxa"/>
          </w:tcPr>
          <w:p w14:paraId="0C792E62" w14:textId="77777777" w:rsidR="002E0C7C" w:rsidRDefault="002E0C7C" w:rsidP="002E0C7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5DF00A35" w14:textId="19DE9EA7" w:rsidR="002E0C7C" w:rsidRDefault="002E0C7C" w:rsidP="002E0C7C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</w:tr>
    </w:tbl>
    <w:p w14:paraId="5AAC3270" w14:textId="1B17D7D8" w:rsidR="00CE68D2" w:rsidRPr="00A604C6" w:rsidRDefault="00CE68D2" w:rsidP="00CE68D2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*</w:t>
      </w:r>
      <w:r w:rsidRPr="00CE68D2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W</w:t>
      </w:r>
      <w:r w:rsidRPr="000063C4">
        <w:rPr>
          <w:rFonts w:ascii="Times New Roman" w:hAnsi="Times New Roman" w:cs="Times New Roman" w:hint="eastAsia"/>
          <w:sz w:val="28"/>
          <w:szCs w:val="28"/>
          <w:lang w:val="en-GB"/>
        </w:rPr>
        <w:t>e will only accept registration as member if the membership payment is in regular situation.</w:t>
      </w:r>
    </w:p>
    <w:p w14:paraId="7BDB269E" w14:textId="230D9224" w:rsidR="00CE68D2" w:rsidRDefault="00CE68D2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7CC0352F" w14:textId="77777777" w:rsidR="00CE68D2" w:rsidRDefault="00CE68D2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58973D87" w14:textId="22D1A1C3" w:rsidR="004B6BAC" w:rsidRPr="00C80C4A" w:rsidRDefault="00B931B9" w:rsidP="00212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proofErr w:type="gramStart"/>
      <w:r w:rsidRPr="00C80C4A">
        <w:rPr>
          <w:rFonts w:ascii="Times New Roman" w:hAnsi="Times New Roman" w:cs="Times New Roman"/>
          <w:b/>
          <w:sz w:val="28"/>
          <w:szCs w:val="28"/>
          <w:lang w:val="en-GB"/>
        </w:rPr>
        <w:t xml:space="preserve">2. </w:t>
      </w:r>
      <w:r w:rsidRPr="00C80C4A">
        <w:rPr>
          <w:rFonts w:ascii="Times New Roman" w:hAnsi="Times New Roman" w:cs="Times New Roman" w:hint="eastAsia"/>
          <w:b/>
          <w:sz w:val="28"/>
          <w:szCs w:val="28"/>
          <w:lang w:val="en-GB"/>
        </w:rPr>
        <w:t xml:space="preserve">Payment of registration fee </w:t>
      </w:r>
      <w:r w:rsidRPr="00C80C4A">
        <w:rPr>
          <w:rFonts w:ascii="Times New Roman" w:hAnsi="Times New Roman" w:cs="Times New Roman"/>
          <w:b/>
          <w:sz w:val="28"/>
          <w:szCs w:val="28"/>
          <w:lang w:val="en-GB"/>
        </w:rPr>
        <w:t>is made</w:t>
      </w:r>
      <w:r w:rsidR="00445389">
        <w:rPr>
          <w:rFonts w:ascii="Times New Roman" w:hAnsi="Times New Roman" w:cs="Times New Roman" w:hint="eastAsia"/>
          <w:b/>
          <w:sz w:val="28"/>
          <w:szCs w:val="28"/>
          <w:lang w:val="en-GB"/>
        </w:rPr>
        <w:t xml:space="preserve"> by bank transfer</w:t>
      </w:r>
      <w:proofErr w:type="gramEnd"/>
    </w:p>
    <w:p w14:paraId="3D0C9AE6" w14:textId="77777777" w:rsidR="00B931B9" w:rsidRDefault="00B931B9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29D45FAA" w14:textId="11CE2173" w:rsidR="00C80C4A" w:rsidRDefault="00C80C4A" w:rsidP="005C304C">
      <w:pPr>
        <w:spacing w:line="276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Payment reference: </w:t>
      </w:r>
      <w:r w:rsidRPr="00626389">
        <w:rPr>
          <w:rFonts w:ascii="Times New Roman" w:hAnsi="Times New Roman" w:cs="Times New Roman"/>
          <w:b/>
          <w:sz w:val="28"/>
          <w:szCs w:val="28"/>
          <w:lang w:val="en-GB"/>
        </w:rPr>
        <w:t>24ICSB</w:t>
      </w:r>
    </w:p>
    <w:p w14:paraId="4690934B" w14:textId="77777777" w:rsidR="00B931B9" w:rsidRDefault="00B931B9" w:rsidP="005C304C">
      <w:pPr>
        <w:spacing w:line="276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IBAN (International Bank Account Number): </w:t>
      </w:r>
    </w:p>
    <w:p w14:paraId="585E96FD" w14:textId="2BE5FB8A" w:rsidR="00B931B9" w:rsidRPr="008D5E44" w:rsidRDefault="00B931B9" w:rsidP="005C304C">
      <w:pPr>
        <w:spacing w:line="276" w:lineRule="auto"/>
        <w:rPr>
          <w:rFonts w:ascii="Times New Roman" w:hAnsi="Times New Roman" w:cs="Times New Roman"/>
          <w:b/>
          <w:sz w:val="28"/>
          <w:szCs w:val="28"/>
          <w:lang w:val="pt-PT"/>
        </w:rPr>
      </w:pPr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>PT50 0035 0836 00002162 030 11</w:t>
      </w:r>
    </w:p>
    <w:p w14:paraId="61678AD2" w14:textId="780DC85B" w:rsidR="00B931B9" w:rsidRPr="008D5E44" w:rsidRDefault="00B931B9" w:rsidP="005C304C">
      <w:pPr>
        <w:spacing w:line="276" w:lineRule="auto"/>
        <w:rPr>
          <w:rFonts w:ascii="Times New Roman" w:hAnsi="Times New Roman" w:cs="Times New Roman"/>
          <w:b/>
          <w:sz w:val="28"/>
          <w:szCs w:val="28"/>
          <w:lang w:val="pt-PT"/>
        </w:rPr>
      </w:pPr>
      <w:r w:rsidRPr="008D5E44">
        <w:rPr>
          <w:rFonts w:ascii="Times New Roman" w:hAnsi="Times New Roman" w:cs="Times New Roman"/>
          <w:sz w:val="28"/>
          <w:szCs w:val="28"/>
          <w:lang w:val="pt-PT"/>
        </w:rPr>
        <w:t>BIC (</w:t>
      </w:r>
      <w:proofErr w:type="spellStart"/>
      <w:r w:rsidRPr="008D5E44">
        <w:rPr>
          <w:rFonts w:ascii="Times New Roman" w:hAnsi="Times New Roman" w:cs="Times New Roman"/>
          <w:sz w:val="28"/>
          <w:szCs w:val="28"/>
          <w:lang w:val="pt-PT"/>
        </w:rPr>
        <w:t>Bank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 </w:t>
      </w:r>
      <w:proofErr w:type="spellStart"/>
      <w:r w:rsidR="00626389" w:rsidRPr="008D5E44">
        <w:rPr>
          <w:rFonts w:ascii="Times New Roman" w:hAnsi="Times New Roman" w:cs="Times New Roman"/>
          <w:sz w:val="28"/>
          <w:szCs w:val="28"/>
          <w:lang w:val="pt-PT"/>
        </w:rPr>
        <w:t>Identification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 </w:t>
      </w:r>
      <w:proofErr w:type="spellStart"/>
      <w:r w:rsidRPr="008D5E44">
        <w:rPr>
          <w:rFonts w:ascii="Times New Roman" w:hAnsi="Times New Roman" w:cs="Times New Roman"/>
          <w:sz w:val="28"/>
          <w:szCs w:val="28"/>
          <w:lang w:val="pt-PT"/>
        </w:rPr>
        <w:t>Code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): </w:t>
      </w:r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>CGDIPTPL</w:t>
      </w:r>
    </w:p>
    <w:p w14:paraId="175710CB" w14:textId="1746356C" w:rsidR="00C80C4A" w:rsidRPr="008D5E44" w:rsidRDefault="00B931B9" w:rsidP="005C304C">
      <w:pPr>
        <w:spacing w:line="276" w:lineRule="auto"/>
        <w:rPr>
          <w:rFonts w:ascii="Times New Roman" w:hAnsi="Times New Roman" w:cs="Times New Roman"/>
          <w:sz w:val="28"/>
          <w:szCs w:val="28"/>
          <w:lang w:val="pt-PT"/>
        </w:rPr>
      </w:pPr>
      <w:proofErr w:type="spellStart"/>
      <w:r w:rsidRPr="008D5E44">
        <w:rPr>
          <w:rFonts w:ascii="Times New Roman" w:hAnsi="Times New Roman" w:cs="Times New Roman"/>
          <w:sz w:val="28"/>
          <w:szCs w:val="28"/>
          <w:lang w:val="pt-PT"/>
        </w:rPr>
        <w:t>Bank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: </w:t>
      </w:r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>CAIXA GERAL DE DEPOS</w:t>
      </w:r>
      <w:r w:rsidR="008D5E44">
        <w:rPr>
          <w:rFonts w:ascii="Times New Roman" w:hAnsi="Times New Roman" w:cs="Times New Roman"/>
          <w:b/>
          <w:sz w:val="28"/>
          <w:szCs w:val="28"/>
          <w:lang w:val="pt-PT"/>
        </w:rPr>
        <w:t>I</w:t>
      </w:r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>TOS, SA</w:t>
      </w:r>
    </w:p>
    <w:p w14:paraId="194914E5" w14:textId="5F378809" w:rsidR="004B6BAC" w:rsidRPr="008D5E44" w:rsidRDefault="00C80C4A" w:rsidP="005C304C">
      <w:pPr>
        <w:spacing w:line="276" w:lineRule="auto"/>
        <w:rPr>
          <w:rFonts w:ascii="Times New Roman" w:hAnsi="Times New Roman" w:cs="Times New Roman"/>
          <w:sz w:val="28"/>
          <w:szCs w:val="28"/>
          <w:lang w:val="pt-PT"/>
        </w:rPr>
      </w:pPr>
      <w:proofErr w:type="spellStart"/>
      <w:r w:rsidRPr="008D5E44">
        <w:rPr>
          <w:rFonts w:ascii="Times New Roman" w:hAnsi="Times New Roman" w:cs="Times New Roman"/>
          <w:sz w:val="28"/>
          <w:szCs w:val="28"/>
          <w:lang w:val="pt-PT"/>
        </w:rPr>
        <w:t>Bank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 </w:t>
      </w:r>
      <w:proofErr w:type="spellStart"/>
      <w:r w:rsidRPr="008D5E44">
        <w:rPr>
          <w:rFonts w:ascii="Times New Roman" w:hAnsi="Times New Roman" w:cs="Times New Roman"/>
          <w:sz w:val="28"/>
          <w:szCs w:val="28"/>
          <w:lang w:val="pt-PT"/>
        </w:rPr>
        <w:t>agency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: </w:t>
      </w:r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>UNIVERSIDADE DE AVEIRO</w:t>
      </w:r>
    </w:p>
    <w:p w14:paraId="20465015" w14:textId="77777777" w:rsidR="00B931B9" w:rsidRPr="008D5E44" w:rsidRDefault="00B931B9" w:rsidP="00212F34">
      <w:pPr>
        <w:rPr>
          <w:rFonts w:ascii="Times New Roman" w:hAnsi="Times New Roman" w:cs="Times New Roman"/>
          <w:b/>
          <w:sz w:val="28"/>
          <w:szCs w:val="28"/>
          <w:lang w:val="pt-PT"/>
        </w:rPr>
      </w:pPr>
    </w:p>
    <w:p w14:paraId="4735591A" w14:textId="77777777" w:rsidR="00212F34" w:rsidRPr="008D5E44" w:rsidRDefault="00212F34" w:rsidP="00212F34">
      <w:pPr>
        <w:rPr>
          <w:rFonts w:ascii="Times New Roman" w:hAnsi="Times New Roman" w:cs="Times New Roman"/>
          <w:b/>
          <w:sz w:val="28"/>
          <w:szCs w:val="28"/>
          <w:lang w:val="pt-PT"/>
        </w:rPr>
      </w:pPr>
    </w:p>
    <w:p w14:paraId="345E6719" w14:textId="7799583B" w:rsidR="004B6BAC" w:rsidRPr="00086737" w:rsidRDefault="001D6F9A" w:rsidP="00212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 xml:space="preserve">3. </w:t>
      </w:r>
      <w:r w:rsidR="004B6BAC" w:rsidRPr="00086737">
        <w:rPr>
          <w:rFonts w:ascii="Times New Roman" w:hAnsi="Times New Roman" w:cs="Times New Roman"/>
          <w:b/>
          <w:sz w:val="28"/>
          <w:szCs w:val="28"/>
          <w:lang w:val="en-GB"/>
        </w:rPr>
        <w:t xml:space="preserve">Data </w:t>
      </w:r>
      <w:r w:rsidR="002A6B5B">
        <w:rPr>
          <w:rFonts w:ascii="Times New Roman" w:hAnsi="Times New Roman" w:cs="Times New Roman"/>
          <w:b/>
          <w:sz w:val="28"/>
          <w:szCs w:val="28"/>
          <w:lang w:val="en-GB"/>
        </w:rPr>
        <w:t>about</w:t>
      </w:r>
      <w:r w:rsidR="004B6BAC" w:rsidRPr="00086737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participant</w:t>
      </w:r>
    </w:p>
    <w:p w14:paraId="23B3660B" w14:textId="77777777" w:rsidR="004B6BAC" w:rsidRDefault="004B6BAC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64C032C8" w14:textId="77777777" w:rsidR="00A604C6" w:rsidRPr="00A604C6" w:rsidRDefault="00A604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A604C6">
        <w:rPr>
          <w:rFonts w:ascii="Times New Roman" w:hAnsi="Times New Roman" w:cs="Times New Roman"/>
          <w:sz w:val="28"/>
          <w:szCs w:val="28"/>
          <w:lang w:val="en-GB"/>
        </w:rPr>
        <w:t>Name</w:t>
      </w:r>
      <w:proofErr w:type="gramStart"/>
      <w:r w:rsidRPr="00A604C6">
        <w:rPr>
          <w:rFonts w:ascii="Times New Roman" w:hAnsi="Times New Roman" w:cs="Times New Roman"/>
          <w:sz w:val="28"/>
          <w:szCs w:val="28"/>
          <w:lang w:val="en-GB"/>
        </w:rPr>
        <w:t>:_</w:t>
      </w:r>
      <w:proofErr w:type="gramEnd"/>
      <w:r w:rsidRPr="00A604C6">
        <w:rPr>
          <w:rFonts w:ascii="Times New Roman" w:hAnsi="Times New Roman" w:cs="Times New Roman"/>
          <w:sz w:val="28"/>
          <w:szCs w:val="28"/>
          <w:lang w:val="en-GB"/>
        </w:rPr>
        <w:t>_________________________________________</w:t>
      </w:r>
    </w:p>
    <w:p w14:paraId="3C68FF31" w14:textId="77777777" w:rsidR="00A604C6" w:rsidRDefault="00A604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A604C6">
        <w:rPr>
          <w:rFonts w:ascii="Times New Roman" w:hAnsi="Times New Roman" w:cs="Times New Roman"/>
          <w:sz w:val="28"/>
          <w:szCs w:val="28"/>
          <w:lang w:val="en-GB"/>
        </w:rPr>
        <w:t>Affiliation: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______________________________________</w:t>
      </w:r>
    </w:p>
    <w:p w14:paraId="3A3E7004" w14:textId="085C2D69" w:rsidR="00476081" w:rsidRDefault="00476081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Email: __________________________________________</w:t>
      </w:r>
    </w:p>
    <w:p w14:paraId="042ADEC8" w14:textId="77777777" w:rsidR="00212F34" w:rsidRDefault="00212F34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011937F4" w14:textId="6E3570B5" w:rsidR="004B6BAC" w:rsidRPr="00086737" w:rsidRDefault="001D6F9A" w:rsidP="00212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212F34">
        <w:rPr>
          <w:rFonts w:ascii="Times New Roman" w:hAnsi="Times New Roman" w:cs="Times New Roman"/>
          <w:b/>
          <w:sz w:val="28"/>
          <w:szCs w:val="28"/>
          <w:lang w:val="en-GB"/>
        </w:rPr>
        <w:t xml:space="preserve">4. </w:t>
      </w:r>
      <w:r w:rsidR="004B6BAC" w:rsidRPr="00212F34">
        <w:rPr>
          <w:rFonts w:ascii="Times New Roman" w:hAnsi="Times New Roman" w:cs="Times New Roman"/>
          <w:b/>
          <w:sz w:val="28"/>
          <w:szCs w:val="28"/>
          <w:lang w:val="en-GB"/>
        </w:rPr>
        <w:t xml:space="preserve">Data </w:t>
      </w:r>
      <w:r w:rsidR="002A6B5B">
        <w:rPr>
          <w:rFonts w:ascii="Times New Roman" w:hAnsi="Times New Roman" w:cs="Times New Roman"/>
          <w:b/>
          <w:sz w:val="28"/>
          <w:szCs w:val="28"/>
          <w:lang w:val="en-GB"/>
        </w:rPr>
        <w:t xml:space="preserve">about </w:t>
      </w:r>
      <w:r w:rsidR="004B6BAC" w:rsidRPr="00212F34">
        <w:rPr>
          <w:rFonts w:ascii="Times New Roman" w:hAnsi="Times New Roman" w:cs="Times New Roman"/>
          <w:b/>
          <w:sz w:val="28"/>
          <w:szCs w:val="28"/>
          <w:lang w:val="en-GB"/>
        </w:rPr>
        <w:t>a</w:t>
      </w:r>
      <w:r w:rsidR="004B6BAC" w:rsidRPr="00212F34">
        <w:rPr>
          <w:rFonts w:ascii="Times New Roman" w:hAnsi="Times New Roman" w:cs="Times New Roman" w:hint="eastAsia"/>
          <w:b/>
          <w:sz w:val="28"/>
          <w:szCs w:val="28"/>
          <w:lang w:val="en-GB"/>
        </w:rPr>
        <w:t>ccompanying Person</w:t>
      </w:r>
      <w:r w:rsidR="004B6BAC" w:rsidRPr="00212F34">
        <w:rPr>
          <w:rFonts w:ascii="Times New Roman" w:hAnsi="Times New Roman" w:cs="Times New Roman"/>
          <w:b/>
          <w:sz w:val="28"/>
          <w:szCs w:val="28"/>
          <w:lang w:val="en-GB"/>
        </w:rPr>
        <w:t xml:space="preserve"> (if relevant)</w:t>
      </w:r>
    </w:p>
    <w:p w14:paraId="3F8442A3" w14:textId="77777777" w:rsidR="004B6BAC" w:rsidRDefault="004B6BAC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2F956553" w14:textId="77777777" w:rsidR="004B6BAC" w:rsidRPr="00A604C6" w:rsidRDefault="004B6BAC" w:rsidP="004B6BAC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A604C6">
        <w:rPr>
          <w:rFonts w:ascii="Times New Roman" w:hAnsi="Times New Roman" w:cs="Times New Roman"/>
          <w:sz w:val="28"/>
          <w:szCs w:val="28"/>
          <w:lang w:val="en-GB"/>
        </w:rPr>
        <w:t>Name</w:t>
      </w:r>
      <w:proofErr w:type="gramStart"/>
      <w:r w:rsidRPr="00A604C6">
        <w:rPr>
          <w:rFonts w:ascii="Times New Roman" w:hAnsi="Times New Roman" w:cs="Times New Roman"/>
          <w:sz w:val="28"/>
          <w:szCs w:val="28"/>
          <w:lang w:val="en-GB"/>
        </w:rPr>
        <w:t>:_</w:t>
      </w:r>
      <w:proofErr w:type="gramEnd"/>
      <w:r w:rsidRPr="00A604C6">
        <w:rPr>
          <w:rFonts w:ascii="Times New Roman" w:hAnsi="Times New Roman" w:cs="Times New Roman"/>
          <w:sz w:val="28"/>
          <w:szCs w:val="28"/>
          <w:lang w:val="en-GB"/>
        </w:rPr>
        <w:t>_________________________________________</w:t>
      </w:r>
    </w:p>
    <w:p w14:paraId="329507CE" w14:textId="3ACFF491" w:rsidR="004B6BAC" w:rsidRDefault="004B6BAC" w:rsidP="004B6BAC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Email: __________</w:t>
      </w:r>
      <w:r w:rsidR="004612EF">
        <w:rPr>
          <w:rFonts w:ascii="Times New Roman" w:hAnsi="Times New Roman" w:cs="Times New Roman"/>
          <w:sz w:val="28"/>
          <w:szCs w:val="28"/>
          <w:lang w:val="en-GB"/>
        </w:rPr>
        <w:t>________________________________</w:t>
      </w:r>
    </w:p>
    <w:p w14:paraId="373CB916" w14:textId="77777777" w:rsidR="004B6BAC" w:rsidRDefault="004B6BAC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12332F54" w14:textId="77777777" w:rsidR="004612EF" w:rsidRDefault="004612EF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2312E128" w14:textId="25EA4792" w:rsidR="00A604C6" w:rsidRPr="00232997" w:rsidRDefault="00887AEE" w:rsidP="002329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232997">
        <w:rPr>
          <w:rFonts w:ascii="Times New Roman" w:hAnsi="Times New Roman" w:cs="Times New Roman"/>
          <w:b/>
          <w:sz w:val="28"/>
          <w:szCs w:val="28"/>
          <w:lang w:val="en-GB"/>
        </w:rPr>
        <w:t xml:space="preserve">5. Data </w:t>
      </w:r>
      <w:r w:rsidR="002A6B5B">
        <w:rPr>
          <w:rFonts w:ascii="Times New Roman" w:hAnsi="Times New Roman" w:cs="Times New Roman"/>
          <w:b/>
          <w:sz w:val="28"/>
          <w:szCs w:val="28"/>
          <w:lang w:val="en-GB"/>
        </w:rPr>
        <w:t>about</w:t>
      </w:r>
      <w:r w:rsidRPr="00232997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invoice</w:t>
      </w:r>
      <w:r w:rsidR="00A90889">
        <w:rPr>
          <w:rFonts w:ascii="Times New Roman" w:hAnsi="Times New Roman" w:cs="Times New Roman"/>
          <w:b/>
          <w:sz w:val="28"/>
          <w:szCs w:val="28"/>
          <w:lang w:val="en-GB"/>
        </w:rPr>
        <w:t>/receipt</w:t>
      </w:r>
    </w:p>
    <w:p w14:paraId="4042F694" w14:textId="77777777" w:rsidR="00B02731" w:rsidRDefault="00B02731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10E5A962" w14:textId="41D49711" w:rsidR="00A604C6" w:rsidRDefault="00A604C6" w:rsidP="008D5E44">
      <w:pPr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Name: </w:t>
      </w:r>
      <w:r w:rsidR="00476081">
        <w:rPr>
          <w:rFonts w:ascii="Times New Roman" w:hAnsi="Times New Roman" w:cs="Times New Roman"/>
          <w:sz w:val="28"/>
          <w:szCs w:val="28"/>
          <w:lang w:val="en-GB"/>
        </w:rPr>
        <w:t>_</w:t>
      </w:r>
      <w:r>
        <w:rPr>
          <w:rFonts w:ascii="Times New Roman" w:hAnsi="Times New Roman" w:cs="Times New Roman"/>
          <w:sz w:val="28"/>
          <w:szCs w:val="28"/>
          <w:lang w:val="en-GB"/>
        </w:rPr>
        <w:t>___________________________________________</w:t>
      </w:r>
      <w:r w:rsidR="00476081">
        <w:rPr>
          <w:rFonts w:ascii="Times New Roman" w:hAnsi="Times New Roman" w:cs="Times New Roman"/>
          <w:sz w:val="28"/>
          <w:szCs w:val="28"/>
          <w:lang w:val="en-GB"/>
        </w:rPr>
        <w:t>_________</w:t>
      </w:r>
    </w:p>
    <w:p w14:paraId="559FD4AA" w14:textId="13B42F09" w:rsidR="00A604C6" w:rsidRDefault="00A604C6" w:rsidP="008D5E44">
      <w:pPr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ddress:</w:t>
      </w:r>
      <w:r w:rsidR="00476081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___________________________________________</w:t>
      </w:r>
      <w:r w:rsidR="00476081">
        <w:rPr>
          <w:rFonts w:ascii="Times New Roman" w:hAnsi="Times New Roman" w:cs="Times New Roman"/>
          <w:sz w:val="28"/>
          <w:szCs w:val="28"/>
          <w:lang w:val="en-GB"/>
        </w:rPr>
        <w:t>________</w:t>
      </w:r>
    </w:p>
    <w:p w14:paraId="2EAD52FA" w14:textId="49F9169E" w:rsidR="005C5468" w:rsidRDefault="005C5468" w:rsidP="008D5E44">
      <w:pPr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Postal code:</w:t>
      </w:r>
      <w:r w:rsidR="00B5688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____________________________ Country</w:t>
      </w:r>
      <w:proofErr w:type="gramStart"/>
      <w:r>
        <w:rPr>
          <w:rFonts w:ascii="Times New Roman" w:hAnsi="Times New Roman" w:cs="Times New Roman"/>
          <w:sz w:val="28"/>
          <w:szCs w:val="28"/>
          <w:lang w:val="en-GB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  <w:lang w:val="en-GB"/>
        </w:rPr>
        <w:t>____________</w:t>
      </w:r>
    </w:p>
    <w:p w14:paraId="1020E636" w14:textId="23552497" w:rsidR="00A604C6" w:rsidRDefault="008D5E44" w:rsidP="008D5E44">
      <w:pPr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VAT</w:t>
      </w:r>
      <w:r w:rsidR="00A604C6">
        <w:rPr>
          <w:rFonts w:ascii="Times New Roman" w:hAnsi="Times New Roman" w:cs="Times New Roman"/>
          <w:sz w:val="28"/>
          <w:szCs w:val="28"/>
          <w:lang w:val="en-GB"/>
        </w:rPr>
        <w:t xml:space="preserve"> number:</w:t>
      </w:r>
      <w:r w:rsidR="004107F3">
        <w:rPr>
          <w:rFonts w:ascii="Times New Roman" w:hAnsi="Times New Roman" w:cs="Times New Roman"/>
          <w:sz w:val="28"/>
          <w:szCs w:val="28"/>
          <w:lang w:val="en-GB"/>
        </w:rPr>
        <w:t xml:space="preserve"> _______________________________</w:t>
      </w:r>
    </w:p>
    <w:p w14:paraId="7BA02B21" w14:textId="18987389" w:rsidR="00476081" w:rsidRPr="00A604C6" w:rsidRDefault="004107F3" w:rsidP="008D5E44">
      <w:pPr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dditional relevant information required: _</w:t>
      </w:r>
      <w:r w:rsidR="00476081">
        <w:rPr>
          <w:rFonts w:ascii="Times New Roman" w:hAnsi="Times New Roman" w:cs="Times New Roman"/>
          <w:sz w:val="28"/>
          <w:szCs w:val="28"/>
          <w:lang w:val="en-GB"/>
        </w:rPr>
        <w:t>_______________</w:t>
      </w:r>
      <w:r>
        <w:rPr>
          <w:rFonts w:ascii="Times New Roman" w:hAnsi="Times New Roman" w:cs="Times New Roman"/>
          <w:sz w:val="28"/>
          <w:szCs w:val="28"/>
          <w:lang w:val="en-GB"/>
        </w:rPr>
        <w:t>_________</w:t>
      </w:r>
    </w:p>
    <w:p w14:paraId="5B67BF6C" w14:textId="77777777" w:rsidR="009B1B71" w:rsidRDefault="009B1B71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3627682E" w14:textId="4E135078" w:rsidR="009B1B71" w:rsidRPr="001D6F9A" w:rsidRDefault="002A6B5B" w:rsidP="002329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6</w:t>
      </w:r>
      <w:r w:rsidR="001D6F9A" w:rsidRPr="001D6F9A">
        <w:rPr>
          <w:rFonts w:ascii="Times New Roman" w:hAnsi="Times New Roman" w:cs="Times New Roman"/>
          <w:b/>
          <w:sz w:val="28"/>
          <w:szCs w:val="28"/>
          <w:lang w:val="en-GB"/>
        </w:rPr>
        <w:t xml:space="preserve">. </w:t>
      </w:r>
      <w:r w:rsidR="001D6F9A">
        <w:rPr>
          <w:rFonts w:ascii="Times New Roman" w:hAnsi="Times New Roman" w:cs="Times New Roman"/>
          <w:b/>
          <w:sz w:val="28"/>
          <w:szCs w:val="28"/>
          <w:lang w:val="en-GB"/>
        </w:rPr>
        <w:t>Required attachments</w:t>
      </w:r>
    </w:p>
    <w:p w14:paraId="2E337006" w14:textId="77777777" w:rsidR="009B1B71" w:rsidRDefault="009B1B71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196456C8" w14:textId="317CE3B3" w:rsidR="006171C6" w:rsidRDefault="006171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1. </w:t>
      </w:r>
      <w:r w:rsidRPr="00EC0CD6">
        <w:rPr>
          <w:rFonts w:ascii="Times New Roman" w:hAnsi="Times New Roman" w:cs="Times New Roman"/>
          <w:sz w:val="28"/>
          <w:szCs w:val="28"/>
          <w:u w:val="single"/>
          <w:lang w:val="en-GB"/>
        </w:rPr>
        <w:t>Proof of the bank transfer of the registration fee</w:t>
      </w:r>
      <w:r w:rsidR="00EC0CD6" w:rsidRPr="00EC0CD6">
        <w:rPr>
          <w:rFonts w:ascii="Times New Roman" w:hAnsi="Times New Roman" w:cs="Times New Roman"/>
          <w:sz w:val="28"/>
          <w:szCs w:val="28"/>
          <w:u w:val="single"/>
          <w:lang w:val="en-GB"/>
        </w:rPr>
        <w:t>.</w:t>
      </w:r>
    </w:p>
    <w:p w14:paraId="3961F153" w14:textId="77777777" w:rsidR="006171C6" w:rsidRDefault="006171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21656AE5" w14:textId="4CBDF315" w:rsidR="00CE68D2" w:rsidRDefault="006171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2. </w:t>
      </w:r>
      <w:r w:rsidR="009B1B71" w:rsidRPr="00EC0CD6">
        <w:rPr>
          <w:rFonts w:ascii="Times New Roman" w:hAnsi="Times New Roman" w:cs="Times New Roman"/>
          <w:sz w:val="28"/>
          <w:szCs w:val="28"/>
          <w:u w:val="single"/>
          <w:lang w:val="en-GB"/>
        </w:rPr>
        <w:t>For ISSB members:</w:t>
      </w:r>
      <w:r w:rsidR="009B1B71">
        <w:rPr>
          <w:rFonts w:ascii="Times New Roman" w:hAnsi="Times New Roman" w:cs="Times New Roman"/>
          <w:sz w:val="28"/>
          <w:szCs w:val="28"/>
          <w:lang w:val="en-GB"/>
        </w:rPr>
        <w:t xml:space="preserve"> pdf document from the </w:t>
      </w:r>
      <w:r w:rsidR="009B1B71">
        <w:rPr>
          <w:rFonts w:ascii="Times New Roman" w:hAnsi="Times New Roman" w:cs="Times New Roman" w:hint="eastAsia"/>
          <w:sz w:val="28"/>
          <w:szCs w:val="28"/>
          <w:lang w:val="en-GB"/>
        </w:rPr>
        <w:t>t</w:t>
      </w:r>
      <w:r w:rsidR="009B1B71" w:rsidRPr="009B1B71">
        <w:rPr>
          <w:rFonts w:ascii="Times New Roman" w:hAnsi="Times New Roman" w:cs="Times New Roman" w:hint="eastAsia"/>
          <w:sz w:val="28"/>
          <w:szCs w:val="28"/>
          <w:lang w:val="en-GB"/>
        </w:rPr>
        <w:t xml:space="preserve">reasurer of the </w:t>
      </w:r>
      <w:r w:rsidR="00BB334E">
        <w:rPr>
          <w:rFonts w:ascii="Times New Roman" w:hAnsi="Times New Roman" w:cs="Times New Roman"/>
          <w:sz w:val="28"/>
          <w:szCs w:val="28"/>
          <w:lang w:val="en-GB"/>
        </w:rPr>
        <w:t>ISSB</w:t>
      </w:r>
      <w:r w:rsidR="009B1B71">
        <w:rPr>
          <w:rFonts w:ascii="Times New Roman" w:hAnsi="Times New Roman" w:cs="Times New Roman"/>
          <w:sz w:val="28"/>
          <w:szCs w:val="28"/>
          <w:lang w:val="en-GB"/>
        </w:rPr>
        <w:t xml:space="preserve"> confirming the payment of the fee for 2018</w:t>
      </w:r>
      <w:r w:rsidR="0036019F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</w:p>
    <w:p w14:paraId="1756E8E4" w14:textId="77777777" w:rsidR="00A604C6" w:rsidRDefault="00A604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35B415A6" w14:textId="1D725751" w:rsidR="00A604C6" w:rsidRPr="00BB334E" w:rsidRDefault="006171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3. </w:t>
      </w:r>
      <w:r w:rsidR="009B1B71" w:rsidRPr="00CB079B">
        <w:rPr>
          <w:rFonts w:ascii="Times New Roman" w:hAnsi="Times New Roman" w:cs="Times New Roman"/>
          <w:sz w:val="28"/>
          <w:szCs w:val="28"/>
          <w:u w:val="single"/>
          <w:lang w:val="en-GB"/>
        </w:rPr>
        <w:t>For students:</w:t>
      </w:r>
      <w:r w:rsidR="009B1B71" w:rsidRPr="00CB079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36019F">
        <w:rPr>
          <w:rFonts w:ascii="Times New Roman" w:hAnsi="Times New Roman" w:cs="Times New Roman"/>
          <w:sz w:val="28"/>
          <w:szCs w:val="28"/>
          <w:lang w:val="en-GB"/>
        </w:rPr>
        <w:t>pdf document of the student card.</w:t>
      </w:r>
    </w:p>
    <w:sectPr w:rsidR="00A604C6" w:rsidRPr="00BB334E" w:rsidSect="00125C64">
      <w:headerReference w:type="default" r:id="rId12"/>
      <w:footerReference w:type="default" r:id="rId13"/>
      <w:pgSz w:w="11900" w:h="16840"/>
      <w:pgMar w:top="1134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484A05" w14:textId="77777777" w:rsidR="0031689A" w:rsidRDefault="0031689A" w:rsidP="004B6BAC">
      <w:pPr>
        <w:rPr>
          <w:rFonts w:hint="eastAsia"/>
        </w:rPr>
      </w:pPr>
      <w:r>
        <w:separator/>
      </w:r>
    </w:p>
  </w:endnote>
  <w:endnote w:type="continuationSeparator" w:id="0">
    <w:p w14:paraId="7CC906D8" w14:textId="77777777" w:rsidR="0031689A" w:rsidRDefault="0031689A" w:rsidP="004B6BA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altName w:val="Times New Roman"/>
    <w:panose1 w:val="00000000000000000000"/>
    <w:charset w:val="00"/>
    <w:family w:val="roman"/>
    <w:notTrueType/>
    <w:pitch w:val="default"/>
  </w:font>
  <w:font w:name="ＭＳ 明朝">
    <w:altName w:val="Arial Unicode MS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altName w:val="Times New Roman"/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altName w:val="Arial Unicode MS"/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17D587" w14:textId="77777777" w:rsidR="00232997" w:rsidRPr="004B6BAC" w:rsidRDefault="00232997" w:rsidP="004B6BAC">
    <w:pPr>
      <w:pBdr>
        <w:top w:val="single" w:sz="4" w:space="1" w:color="auto"/>
      </w:pBdr>
      <w:jc w:val="center"/>
      <w:rPr>
        <w:rFonts w:ascii="Times New Roman" w:hAnsi="Times New Roman" w:cs="Times New Roman"/>
        <w:sz w:val="20"/>
        <w:szCs w:val="20"/>
        <w:lang w:val="en-GB"/>
      </w:rPr>
    </w:pPr>
    <w:r w:rsidRPr="004B6BAC">
      <w:rPr>
        <w:rFonts w:ascii="Times New Roman" w:hAnsi="Times New Roman" w:cs="Times New Roman"/>
        <w:sz w:val="20"/>
        <w:szCs w:val="20"/>
        <w:lang w:val="en-GB"/>
      </w:rPr>
      <w:t xml:space="preserve">Fill all the information, save as a pdf file and send it together with the relevant attachments to </w:t>
    </w:r>
    <w:hyperlink r:id="rId1" w:history="1">
      <w:r w:rsidRPr="004B6BAC">
        <w:rPr>
          <w:rStyle w:val="Hyperlink"/>
          <w:rFonts w:ascii="Times New Roman" w:hAnsi="Times New Roman" w:cs="Times New Roman"/>
          <w:sz w:val="20"/>
          <w:szCs w:val="20"/>
          <w:lang w:val="en-GB"/>
        </w:rPr>
        <w:t>24icsb@gmail.com</w:t>
      </w:r>
    </w:hyperlink>
  </w:p>
  <w:p w14:paraId="0CC096F4" w14:textId="77777777" w:rsidR="00232997" w:rsidRDefault="00232997">
    <w:pPr>
      <w:pStyle w:val="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A69770" w14:textId="77777777" w:rsidR="0031689A" w:rsidRDefault="0031689A" w:rsidP="004B6BAC">
      <w:pPr>
        <w:rPr>
          <w:rFonts w:hint="eastAsia"/>
        </w:rPr>
      </w:pPr>
      <w:r>
        <w:separator/>
      </w:r>
    </w:p>
  </w:footnote>
  <w:footnote w:type="continuationSeparator" w:id="0">
    <w:p w14:paraId="57B7728E" w14:textId="77777777" w:rsidR="0031689A" w:rsidRDefault="0031689A" w:rsidP="004B6BAC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D278D2" w14:textId="34701DA6" w:rsidR="006D6DB2" w:rsidRPr="006D6DB2" w:rsidRDefault="006D6DB2" w:rsidP="006D6DB2">
    <w:pPr>
      <w:pStyle w:val="Header"/>
      <w:jc w:val="center"/>
      <w:rPr>
        <w:rFonts w:ascii="Times New Roman" w:hAnsi="Times New Roman" w:cs="Times New Roman"/>
      </w:rPr>
    </w:pPr>
    <w:r w:rsidRPr="006D6DB2">
      <w:rPr>
        <w:rFonts w:ascii="Times New Roman" w:hAnsi="Times New Roman" w:cs="Times New Roman"/>
      </w:rPr>
      <w:t>Registration form 24th International Conference on Subterranean Biology</w:t>
    </w:r>
  </w:p>
  <w:p w14:paraId="46C2BADB" w14:textId="77777777" w:rsidR="006D6DB2" w:rsidRPr="006D6DB2" w:rsidRDefault="006D6DB2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TKzNLQ0NjMysTBX0lEKTi0uzszPAykwrAUAehNc4ywAAAA="/>
  </w:docVars>
  <w:rsids>
    <w:rsidRoot w:val="00A604C6"/>
    <w:rsid w:val="000063C4"/>
    <w:rsid w:val="00086737"/>
    <w:rsid w:val="000A1607"/>
    <w:rsid w:val="00125C64"/>
    <w:rsid w:val="00196E34"/>
    <w:rsid w:val="001D6F9A"/>
    <w:rsid w:val="00212F34"/>
    <w:rsid w:val="00216339"/>
    <w:rsid w:val="00232997"/>
    <w:rsid w:val="00247860"/>
    <w:rsid w:val="00250547"/>
    <w:rsid w:val="002A6B5B"/>
    <w:rsid w:val="002E0C7C"/>
    <w:rsid w:val="0031689A"/>
    <w:rsid w:val="0036019F"/>
    <w:rsid w:val="003907C4"/>
    <w:rsid w:val="003D1C68"/>
    <w:rsid w:val="003E2775"/>
    <w:rsid w:val="004107F3"/>
    <w:rsid w:val="00445389"/>
    <w:rsid w:val="004612EF"/>
    <w:rsid w:val="00476081"/>
    <w:rsid w:val="004B6BAC"/>
    <w:rsid w:val="004E2EFE"/>
    <w:rsid w:val="005C304C"/>
    <w:rsid w:val="005C5468"/>
    <w:rsid w:val="005D1CDA"/>
    <w:rsid w:val="006171C6"/>
    <w:rsid w:val="00626389"/>
    <w:rsid w:val="00667C98"/>
    <w:rsid w:val="00670B04"/>
    <w:rsid w:val="006856B4"/>
    <w:rsid w:val="006D6DB2"/>
    <w:rsid w:val="00716A8B"/>
    <w:rsid w:val="0081404B"/>
    <w:rsid w:val="00887AEE"/>
    <w:rsid w:val="008B2547"/>
    <w:rsid w:val="008D5E44"/>
    <w:rsid w:val="009B1B71"/>
    <w:rsid w:val="00A604C6"/>
    <w:rsid w:val="00A90889"/>
    <w:rsid w:val="00A94EAA"/>
    <w:rsid w:val="00B02731"/>
    <w:rsid w:val="00B5400C"/>
    <w:rsid w:val="00B557C8"/>
    <w:rsid w:val="00B5688A"/>
    <w:rsid w:val="00B9113A"/>
    <w:rsid w:val="00B931B9"/>
    <w:rsid w:val="00BB334E"/>
    <w:rsid w:val="00C50B85"/>
    <w:rsid w:val="00C80C4A"/>
    <w:rsid w:val="00CB079B"/>
    <w:rsid w:val="00CB1CC0"/>
    <w:rsid w:val="00CE68D2"/>
    <w:rsid w:val="00D806F6"/>
    <w:rsid w:val="00DA63AA"/>
    <w:rsid w:val="00E4581E"/>
    <w:rsid w:val="00E641B2"/>
    <w:rsid w:val="00E76AFB"/>
    <w:rsid w:val="00EC0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BD8EC13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04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4C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604C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604C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B6BA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BAC"/>
  </w:style>
  <w:style w:type="paragraph" w:styleId="Footer">
    <w:name w:val="footer"/>
    <w:basedOn w:val="Normal"/>
    <w:link w:val="FooterChar"/>
    <w:uiPriority w:val="99"/>
    <w:unhideWhenUsed/>
    <w:rsid w:val="004B6BA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BAC"/>
  </w:style>
  <w:style w:type="character" w:styleId="FollowedHyperlink">
    <w:name w:val="FollowedHyperlink"/>
    <w:basedOn w:val="DefaultParagraphFont"/>
    <w:uiPriority w:val="99"/>
    <w:semiHidden/>
    <w:unhideWhenUsed/>
    <w:rsid w:val="008D5E4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04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4C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604C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604C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B6BA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BAC"/>
  </w:style>
  <w:style w:type="paragraph" w:styleId="Footer">
    <w:name w:val="footer"/>
    <w:basedOn w:val="Normal"/>
    <w:link w:val="FooterChar"/>
    <w:uiPriority w:val="99"/>
    <w:unhideWhenUsed/>
    <w:rsid w:val="004B6BA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BAC"/>
  </w:style>
  <w:style w:type="character" w:styleId="FollowedHyperlink">
    <w:name w:val="FollowedHyperlink"/>
    <w:basedOn w:val="DefaultParagraphFont"/>
    <w:uiPriority w:val="99"/>
    <w:semiHidden/>
    <w:unhideWhenUsed/>
    <w:rsid w:val="008D5E4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3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24icsb.web.ua.pt/index.php/registration/accomodations" TargetMode="External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yperlink" Target="http://24icsb.web.ua.pt" TargetMode="External"/><Relationship Id="rId9" Type="http://schemas.openxmlformats.org/officeDocument/2006/relationships/hyperlink" Target="http://24icsb.web.ua.pt/index.php/registration/how-to-register" TargetMode="External"/><Relationship Id="rId10" Type="http://schemas.openxmlformats.org/officeDocument/2006/relationships/hyperlink" Target="mailto:24icsb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24icsb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39</Words>
  <Characters>1933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6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4 ICSB</dc:creator>
  <cp:keywords/>
  <dc:description/>
  <cp:lastModifiedBy>Ana Sofia Reboleira</cp:lastModifiedBy>
  <cp:revision>6</cp:revision>
  <dcterms:created xsi:type="dcterms:W3CDTF">2018-01-26T12:35:00Z</dcterms:created>
  <dcterms:modified xsi:type="dcterms:W3CDTF">2018-07-19T12:09:00Z</dcterms:modified>
  <cp:category/>
</cp:coreProperties>
</file>